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F3E62" w14:textId="3870FE20" w:rsidR="006A52A7" w:rsidRDefault="00A05FCB" w:rsidP="242E41C0">
      <w:pPr>
        <w:pStyle w:val="Title"/>
        <w:rPr>
          <w:rFonts w:ascii="Calibri Light" w:eastAsia="Calibri Light" w:hAnsi="Calibri Light" w:cs="Calibri Light"/>
          <w:lang w:val="en-GB"/>
        </w:rPr>
      </w:pPr>
      <w:r>
        <w:rPr>
          <w:rFonts w:ascii="Calibri Light" w:eastAsia="Calibri Light" w:hAnsi="Calibri Light" w:cs="Calibri Light"/>
          <w:lang w:val="en-GB"/>
        </w:rPr>
        <w:t>S</w:t>
      </w:r>
      <w:r w:rsidR="001F0174">
        <w:rPr>
          <w:rFonts w:ascii="Calibri Light" w:eastAsia="Calibri Light" w:hAnsi="Calibri Light" w:cs="Calibri Light"/>
          <w:lang w:val="en-GB"/>
        </w:rPr>
        <w:t>nowman</w:t>
      </w:r>
    </w:p>
    <w:p w14:paraId="7CA4F357" w14:textId="3A042D96" w:rsidR="006A52A7" w:rsidRDefault="6F5C600E" w:rsidP="242E41C0">
      <w:pPr>
        <w:pStyle w:val="Heading1"/>
        <w:rPr>
          <w:rFonts w:ascii="Calibri Light" w:eastAsia="Calibri Light" w:hAnsi="Calibri Light" w:cs="Calibri Light"/>
        </w:rPr>
      </w:pPr>
      <w:r w:rsidRPr="242E41C0">
        <w:rPr>
          <w:rFonts w:ascii="Calibri Light" w:eastAsia="Calibri Light" w:hAnsi="Calibri Light" w:cs="Calibri Light"/>
          <w:lang w:val="en-GB"/>
        </w:rPr>
        <w:t>Decorated Pop-up Card</w:t>
      </w:r>
    </w:p>
    <w:p w14:paraId="7BE1AA9A" w14:textId="2DA48845" w:rsidR="006A52A7" w:rsidRDefault="001F0174" w:rsidP="242E41C0">
      <w:pPr>
        <w:pStyle w:val="Heading2"/>
        <w:rPr>
          <w:rFonts w:ascii="Calibri Light" w:eastAsia="Calibri Light" w:hAnsi="Calibri Light" w:cs="Calibri Ligh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8B519F5" wp14:editId="7E83DF15">
                <wp:simplePos x="0" y="0"/>
                <wp:positionH relativeFrom="margin">
                  <wp:posOffset>2831889</wp:posOffset>
                </wp:positionH>
                <wp:positionV relativeFrom="paragraph">
                  <wp:posOffset>34502</wp:posOffset>
                </wp:positionV>
                <wp:extent cx="270510" cy="262255"/>
                <wp:effectExtent l="0" t="0" r="0" b="4445"/>
                <wp:wrapTight wrapText="bothSides">
                  <wp:wrapPolygon edited="0">
                    <wp:start x="4563" y="0"/>
                    <wp:lineTo x="4563" y="20397"/>
                    <wp:lineTo x="16732" y="20397"/>
                    <wp:lineTo x="16732" y="0"/>
                    <wp:lineTo x="4563" y="0"/>
                  </wp:wrapPolygon>
                </wp:wrapTight>
                <wp:docPr id="105497515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" cy="262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931ACB" w14:textId="0DCCFA74" w:rsidR="00F33952" w:rsidRPr="00F33952" w:rsidRDefault="00F33952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F33952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B519F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3pt;margin-top:2.7pt;width:21.3pt;height:20.6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" filled="f" stroked="f" strokeweight=".5pt">
                <v:textbox>
                  <w:txbxContent>
                    <w:p w14:paraId="05931ACB" w14:textId="0DCCFA74" w:rsidR="00F33952" w:rsidRPr="00F33952" w:rsidRDefault="00F33952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F33952">
                        <w:rPr>
                          <w:rFonts w:cstheme="minorHAnsi"/>
                          <w:sz w:val="24"/>
                          <w:szCs w:val="24"/>
                        </w:rPr>
                        <w:t>A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6F5C600E" w:rsidRPr="242E41C0">
        <w:rPr>
          <w:rFonts w:ascii="Calibri Light" w:eastAsia="Calibri Light" w:hAnsi="Calibri Light" w:cs="Calibri Light"/>
          <w:lang w:val="en-GB"/>
        </w:rPr>
        <w:t>The template:</w:t>
      </w:r>
    </w:p>
    <w:p w14:paraId="2010B87A" w14:textId="23707E28" w:rsidR="242E41C0" w:rsidRDefault="001F0174" w:rsidP="242E41C0">
      <w:r>
        <w:rPr>
          <w:noProof/>
        </w:rPr>
        <w:drawing>
          <wp:anchor distT="0" distB="0" distL="114300" distR="114300" simplePos="0" relativeHeight="251658239" behindDoc="1" locked="0" layoutInCell="1" allowOverlap="1" wp14:anchorId="1D5A3605" wp14:editId="314AEBFD">
            <wp:simplePos x="0" y="0"/>
            <wp:positionH relativeFrom="margin">
              <wp:align>center</wp:align>
            </wp:positionH>
            <wp:positionV relativeFrom="paragraph">
              <wp:posOffset>11853</wp:posOffset>
            </wp:positionV>
            <wp:extent cx="4282800" cy="3096000"/>
            <wp:effectExtent l="19050" t="19050" r="22860" b="28575"/>
            <wp:wrapTight wrapText="bothSides">
              <wp:wrapPolygon edited="0">
                <wp:start x="-96" y="-133"/>
                <wp:lineTo x="-96" y="21666"/>
                <wp:lineTo x="21619" y="21666"/>
                <wp:lineTo x="21619" y="-133"/>
                <wp:lineTo x="-96" y="-133"/>
              </wp:wrapPolygon>
            </wp:wrapTight>
            <wp:docPr id="1074643290" name="Picture 3" descr="A drawing of a snowma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4643290" name="Picture 3" descr="A drawing of a snowma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2800" cy="3096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7B0425" w14:textId="6EC4C942" w:rsidR="242E41C0" w:rsidRDefault="001F0174" w:rsidP="242E41C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37DBEE23" wp14:editId="31FF538C">
                <wp:simplePos x="0" y="0"/>
                <wp:positionH relativeFrom="margin">
                  <wp:posOffset>3208232</wp:posOffset>
                </wp:positionH>
                <wp:positionV relativeFrom="paragraph">
                  <wp:posOffset>1766781</wp:posOffset>
                </wp:positionV>
                <wp:extent cx="270510" cy="262255"/>
                <wp:effectExtent l="0" t="0" r="0" b="4445"/>
                <wp:wrapTight wrapText="bothSides">
                  <wp:wrapPolygon edited="0">
                    <wp:start x="4563" y="0"/>
                    <wp:lineTo x="4563" y="20397"/>
                    <wp:lineTo x="16732" y="20397"/>
                    <wp:lineTo x="16732" y="0"/>
                    <wp:lineTo x="4563" y="0"/>
                  </wp:wrapPolygon>
                </wp:wrapTight>
                <wp:docPr id="110717738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" cy="262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56AD77" w14:textId="55E45F8C" w:rsidR="00F33952" w:rsidRPr="00F33952" w:rsidRDefault="00F33952" w:rsidP="00F33952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DBEE23" id="_x0000_s1027" type="#_x0000_t202" style="position:absolute;margin-left:252.6pt;margin-top:139.1pt;width:21.3pt;height:20.65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PlCGAIAADI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" filled="f" stroked="f" strokeweight=".5pt">
                <v:textbox>
                  <w:txbxContent>
                    <w:p w14:paraId="6A56AD77" w14:textId="55E45F8C" w:rsidR="00F33952" w:rsidRPr="00F33952" w:rsidRDefault="00F33952" w:rsidP="00F33952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sz w:val="24"/>
                          <w:szCs w:val="24"/>
                        </w:rPr>
                        <w:t>D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524EE5B" wp14:editId="7B72E41C">
                <wp:simplePos x="0" y="0"/>
                <wp:positionH relativeFrom="margin">
                  <wp:posOffset>2860886</wp:posOffset>
                </wp:positionH>
                <wp:positionV relativeFrom="paragraph">
                  <wp:posOffset>818515</wp:posOffset>
                </wp:positionV>
                <wp:extent cx="270510" cy="262255"/>
                <wp:effectExtent l="0" t="0" r="0" b="4445"/>
                <wp:wrapTight wrapText="bothSides">
                  <wp:wrapPolygon edited="0">
                    <wp:start x="4563" y="0"/>
                    <wp:lineTo x="4563" y="20397"/>
                    <wp:lineTo x="16732" y="20397"/>
                    <wp:lineTo x="16732" y="0"/>
                    <wp:lineTo x="4563" y="0"/>
                  </wp:wrapPolygon>
                </wp:wrapTight>
                <wp:docPr id="195180844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" cy="262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743322" w14:textId="5A04BAA5" w:rsidR="00F33952" w:rsidRPr="00F33952" w:rsidRDefault="00F33952" w:rsidP="00F33952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24EE5B" id="_x0000_s1028" type="#_x0000_t202" style="position:absolute;margin-left:225.25pt;margin-top:64.45pt;width:21.3pt;height:20.65pt;z-index:-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FjmGgIAADI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" filled="f" stroked="f" strokeweight=".5pt">
                <v:textbox>
                  <w:txbxContent>
                    <w:p w14:paraId="1A743322" w14:textId="5A04BAA5" w:rsidR="00F33952" w:rsidRPr="00F33952" w:rsidRDefault="00F33952" w:rsidP="00F33952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sz w:val="24"/>
                          <w:szCs w:val="24"/>
                        </w:rPr>
                        <w:t>C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36A0B09" wp14:editId="2DC35E84">
                <wp:simplePos x="0" y="0"/>
                <wp:positionH relativeFrom="margin">
                  <wp:posOffset>2899833</wp:posOffset>
                </wp:positionH>
                <wp:positionV relativeFrom="paragraph">
                  <wp:posOffset>1444837</wp:posOffset>
                </wp:positionV>
                <wp:extent cx="270510" cy="262255"/>
                <wp:effectExtent l="0" t="0" r="0" b="4445"/>
                <wp:wrapTight wrapText="bothSides">
                  <wp:wrapPolygon edited="0">
                    <wp:start x="4563" y="0"/>
                    <wp:lineTo x="4563" y="20397"/>
                    <wp:lineTo x="16732" y="20397"/>
                    <wp:lineTo x="16732" y="0"/>
                    <wp:lineTo x="4563" y="0"/>
                  </wp:wrapPolygon>
                </wp:wrapTight>
                <wp:docPr id="34012072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" cy="262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AB7D8" w14:textId="75E079D2" w:rsidR="00F33952" w:rsidRPr="00F33952" w:rsidRDefault="00F33952" w:rsidP="00F33952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6A0B09" id="_x0000_s1029" type="#_x0000_t202" style="position:absolute;margin-left:228.35pt;margin-top:113.75pt;width:21.3pt;height:20.65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" filled="f" stroked="f" strokeweight=".5pt">
                <v:textbox>
                  <w:txbxContent>
                    <w:p w14:paraId="6E5AB7D8" w14:textId="75E079D2" w:rsidR="00F33952" w:rsidRPr="00F33952" w:rsidRDefault="00F33952" w:rsidP="00F33952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sz w:val="24"/>
                          <w:szCs w:val="24"/>
                        </w:rPr>
                        <w:t>B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3B830ED9" w14:textId="3BA43CB8" w:rsidR="6F5C600E" w:rsidRDefault="6F5C600E" w:rsidP="242E41C0">
      <w:pPr>
        <w:pStyle w:val="Heading2"/>
        <w:rPr>
          <w:rFonts w:ascii="Calibri Light" w:eastAsia="Calibri Light" w:hAnsi="Calibri Light" w:cs="Calibri Light"/>
        </w:rPr>
      </w:pPr>
      <w:r w:rsidRPr="242E41C0">
        <w:rPr>
          <w:rFonts w:ascii="Calibri Light" w:eastAsia="Calibri Light" w:hAnsi="Calibri Light" w:cs="Calibri Light"/>
          <w:lang w:val="en-GB"/>
        </w:rPr>
        <w:t>Instructions:</w:t>
      </w:r>
    </w:p>
    <w:p w14:paraId="3634B963" w14:textId="5FA00B8C" w:rsidR="6F5C600E" w:rsidRDefault="6F5C600E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</w:rPr>
      </w:pPr>
      <w:r w:rsidRPr="242E41C0">
        <w:rPr>
          <w:rFonts w:ascii="Calibri" w:eastAsia="Calibri" w:hAnsi="Calibri" w:cs="Calibri"/>
          <w:lang w:val="en-GB"/>
        </w:rPr>
        <w:t>Find the printed version of the card shown in the image above.</w:t>
      </w:r>
    </w:p>
    <w:p w14:paraId="398044F5" w14:textId="595E480C" w:rsidR="6F5C600E" w:rsidRDefault="6F5C600E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 xml:space="preserve">Fold the card </w:t>
      </w:r>
      <w:r w:rsidR="66B41F00" w:rsidRPr="242E41C0">
        <w:rPr>
          <w:rFonts w:ascii="Calibri" w:eastAsia="Calibri" w:hAnsi="Calibri" w:cs="Calibri"/>
          <w:lang w:val="en-GB"/>
        </w:rPr>
        <w:t xml:space="preserve">over </w:t>
      </w:r>
      <w:r w:rsidRPr="242E41C0">
        <w:rPr>
          <w:rFonts w:ascii="Calibri" w:eastAsia="Calibri" w:hAnsi="Calibri" w:cs="Calibri"/>
          <w:lang w:val="en-GB"/>
        </w:rPr>
        <w:t xml:space="preserve">the </w:t>
      </w:r>
      <w:r w:rsidR="00F33952">
        <w:rPr>
          <w:rFonts w:ascii="Calibri" w:eastAsia="Calibri" w:hAnsi="Calibri" w:cs="Calibri"/>
          <w:lang w:val="en-GB"/>
        </w:rPr>
        <w:t xml:space="preserve">centre dotted </w:t>
      </w:r>
      <w:r w:rsidRPr="242E41C0">
        <w:rPr>
          <w:rFonts w:ascii="Calibri" w:eastAsia="Calibri" w:hAnsi="Calibri" w:cs="Calibri"/>
          <w:lang w:val="en-GB"/>
        </w:rPr>
        <w:t xml:space="preserve">line A. Make sure your creases are </w:t>
      </w:r>
      <w:proofErr w:type="gramStart"/>
      <w:r w:rsidRPr="242E41C0">
        <w:rPr>
          <w:rFonts w:ascii="Calibri" w:eastAsia="Calibri" w:hAnsi="Calibri" w:cs="Calibri"/>
          <w:lang w:val="en-GB"/>
        </w:rPr>
        <w:t>really firm</w:t>
      </w:r>
      <w:proofErr w:type="gramEnd"/>
      <w:r w:rsidRPr="242E41C0">
        <w:rPr>
          <w:rFonts w:ascii="Calibri" w:eastAsia="Calibri" w:hAnsi="Calibri" w:cs="Calibri"/>
          <w:lang w:val="en-GB"/>
        </w:rPr>
        <w:t xml:space="preserve"> by running a ruler over them!</w:t>
      </w:r>
      <w:r w:rsidR="3F9B6E3D" w:rsidRPr="242E41C0">
        <w:rPr>
          <w:rFonts w:ascii="Calibri" w:eastAsia="Calibri" w:hAnsi="Calibri" w:cs="Calibri"/>
          <w:lang w:val="en-GB"/>
        </w:rPr>
        <w:t xml:space="preserve"> </w:t>
      </w:r>
      <w:r w:rsidR="349A7567" w:rsidRPr="242E41C0">
        <w:rPr>
          <w:rFonts w:ascii="Calibri" w:eastAsia="Calibri" w:hAnsi="Calibri" w:cs="Calibri"/>
          <w:lang w:val="en-GB"/>
        </w:rPr>
        <w:t>Keep the page folded and hold it so you can see th</w:t>
      </w:r>
      <w:r w:rsidR="15E45F73" w:rsidRPr="242E41C0">
        <w:rPr>
          <w:rFonts w:ascii="Calibri" w:eastAsia="Calibri" w:hAnsi="Calibri" w:cs="Calibri"/>
          <w:lang w:val="en-GB"/>
        </w:rPr>
        <w:t>e side with the printed lines.</w:t>
      </w:r>
    </w:p>
    <w:p w14:paraId="06BEBA38" w14:textId="6D23C565" w:rsidR="15E45F73" w:rsidRDefault="15E45F73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Cut along line B</w:t>
      </w:r>
    </w:p>
    <w:p w14:paraId="6C80FBB3" w14:textId="135B5A0B" w:rsidR="15E45F73" w:rsidRDefault="15E45F73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 xml:space="preserve">Fold a triangle by </w:t>
      </w:r>
      <w:r w:rsidR="0971AE72" w:rsidRPr="242E41C0">
        <w:rPr>
          <w:rFonts w:ascii="Calibri" w:eastAsia="Calibri" w:hAnsi="Calibri" w:cs="Calibri"/>
          <w:lang w:val="en-GB"/>
        </w:rPr>
        <w:t xml:space="preserve">pulling the top half of </w:t>
      </w:r>
      <w:r w:rsidR="42342F61" w:rsidRPr="242E41C0">
        <w:rPr>
          <w:rFonts w:ascii="Calibri" w:eastAsia="Calibri" w:hAnsi="Calibri" w:cs="Calibri"/>
          <w:lang w:val="en-GB"/>
        </w:rPr>
        <w:t>the '</w:t>
      </w:r>
      <w:r w:rsidR="00F33952">
        <w:rPr>
          <w:rFonts w:ascii="Calibri" w:eastAsia="Calibri" w:hAnsi="Calibri" w:cs="Calibri"/>
          <w:lang w:val="en-GB"/>
        </w:rPr>
        <w:t>mouth</w:t>
      </w:r>
      <w:r w:rsidR="15B3A05C" w:rsidRPr="242E41C0">
        <w:rPr>
          <w:rFonts w:ascii="Calibri" w:eastAsia="Calibri" w:hAnsi="Calibri" w:cs="Calibri"/>
          <w:lang w:val="en-GB"/>
        </w:rPr>
        <w:t>’ towards</w:t>
      </w:r>
      <w:r w:rsidR="0971AE72" w:rsidRPr="242E41C0">
        <w:rPr>
          <w:rFonts w:ascii="Calibri" w:eastAsia="Calibri" w:hAnsi="Calibri" w:cs="Calibri"/>
          <w:lang w:val="en-GB"/>
        </w:rPr>
        <w:t xml:space="preserve"> you and folding over line C.</w:t>
      </w:r>
    </w:p>
    <w:p w14:paraId="577CA2C3" w14:textId="13206346" w:rsidR="0971AE72" w:rsidRDefault="0971AE72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Fold another triangle by pulling the bottom half of the ‘</w:t>
      </w:r>
      <w:r w:rsidR="00F33952">
        <w:rPr>
          <w:rFonts w:ascii="Calibri" w:eastAsia="Calibri" w:hAnsi="Calibri" w:cs="Calibri"/>
          <w:lang w:val="en-GB"/>
        </w:rPr>
        <w:t>mouth</w:t>
      </w:r>
      <w:r w:rsidR="54048DF6" w:rsidRPr="242E41C0">
        <w:rPr>
          <w:rFonts w:ascii="Calibri" w:eastAsia="Calibri" w:hAnsi="Calibri" w:cs="Calibri"/>
          <w:lang w:val="en-GB"/>
        </w:rPr>
        <w:t>’ towards</w:t>
      </w:r>
      <w:r w:rsidR="78DD14D3" w:rsidRPr="242E41C0">
        <w:rPr>
          <w:rFonts w:ascii="Calibri" w:eastAsia="Calibri" w:hAnsi="Calibri" w:cs="Calibri"/>
          <w:lang w:val="en-GB"/>
        </w:rPr>
        <w:t xml:space="preserve"> you and folding it over line D.</w:t>
      </w:r>
    </w:p>
    <w:p w14:paraId="13FE3C8A" w14:textId="2E3AD934" w:rsidR="00637295" w:rsidRDefault="784051A7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Flip the card over and fold the top half of the '</w:t>
      </w:r>
      <w:r w:rsidR="00F33952">
        <w:rPr>
          <w:rFonts w:ascii="Calibri" w:eastAsia="Calibri" w:hAnsi="Calibri" w:cs="Calibri"/>
          <w:lang w:val="en-GB"/>
        </w:rPr>
        <w:t>mouth</w:t>
      </w:r>
      <w:r w:rsidRPr="242E41C0">
        <w:rPr>
          <w:rFonts w:ascii="Calibri" w:eastAsia="Calibri" w:hAnsi="Calibri" w:cs="Calibri"/>
          <w:lang w:val="en-GB"/>
        </w:rPr>
        <w:t xml:space="preserve">’ over </w:t>
      </w:r>
      <w:r w:rsidR="00F33952">
        <w:rPr>
          <w:rFonts w:ascii="Calibri" w:eastAsia="Calibri" w:hAnsi="Calibri" w:cs="Calibri"/>
          <w:lang w:val="en-GB"/>
        </w:rPr>
        <w:t>itself</w:t>
      </w:r>
      <w:r w:rsidRPr="242E41C0">
        <w:rPr>
          <w:rFonts w:ascii="Calibri" w:eastAsia="Calibri" w:hAnsi="Calibri" w:cs="Calibri"/>
          <w:lang w:val="en-GB"/>
        </w:rPr>
        <w:t xml:space="preserve">. </w:t>
      </w:r>
    </w:p>
    <w:p w14:paraId="7D3CB2C9" w14:textId="4F44BF6F" w:rsidR="784051A7" w:rsidRDefault="784051A7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Fold the bottom half of the ‘</w:t>
      </w:r>
      <w:r w:rsidR="00F33952">
        <w:rPr>
          <w:rFonts w:ascii="Calibri" w:eastAsia="Calibri" w:hAnsi="Calibri" w:cs="Calibri"/>
          <w:lang w:val="en-GB"/>
        </w:rPr>
        <w:t>mouth</w:t>
      </w:r>
      <w:r w:rsidRPr="242E41C0">
        <w:rPr>
          <w:rFonts w:ascii="Calibri" w:eastAsia="Calibri" w:hAnsi="Calibri" w:cs="Calibri"/>
          <w:lang w:val="en-GB"/>
        </w:rPr>
        <w:t>’ over</w:t>
      </w:r>
      <w:r w:rsidR="00F33952">
        <w:rPr>
          <w:rFonts w:ascii="Calibri" w:eastAsia="Calibri" w:hAnsi="Calibri" w:cs="Calibri"/>
          <w:lang w:val="en-GB"/>
        </w:rPr>
        <w:t xml:space="preserve"> itself.</w:t>
      </w:r>
    </w:p>
    <w:p w14:paraId="4CFBBE89" w14:textId="26FB455C" w:rsidR="00D91493" w:rsidRDefault="00D91493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 xml:space="preserve">Open the card </w:t>
      </w:r>
      <w:proofErr w:type="gramStart"/>
      <w:r w:rsidRPr="242E41C0">
        <w:rPr>
          <w:rFonts w:ascii="Calibri" w:eastAsia="Calibri" w:hAnsi="Calibri" w:cs="Calibri"/>
          <w:lang w:val="en-GB"/>
        </w:rPr>
        <w:t>out</w:t>
      </w:r>
      <w:proofErr w:type="gramEnd"/>
    </w:p>
    <w:p w14:paraId="4C2FFA05" w14:textId="1C1E398B" w:rsidR="66B8B901" w:rsidRDefault="66B8B901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Gently fold the card along line A so the printed pattern is inside.</w:t>
      </w:r>
    </w:p>
    <w:p w14:paraId="185AE5D4" w14:textId="19AAAED4" w:rsidR="00D91493" w:rsidRDefault="00D91493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Open the card back out halfway. You should be able to see the pattern printed.</w:t>
      </w:r>
    </w:p>
    <w:p w14:paraId="23898A1C" w14:textId="448A89C3" w:rsidR="00D91493" w:rsidRDefault="00D91493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Push the cut sections from the back of the card towards you so that they pop out towards you.</w:t>
      </w:r>
    </w:p>
    <w:p w14:paraId="101F80A8" w14:textId="0AE71669" w:rsidR="00D91493" w:rsidRDefault="00D91493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Gently fold the card closed.</w:t>
      </w:r>
    </w:p>
    <w:p w14:paraId="29F64BB4" w14:textId="2958F4E9" w:rsidR="00D91493" w:rsidRDefault="00D91493" w:rsidP="242E41C0">
      <w:pPr>
        <w:rPr>
          <w:rFonts w:ascii="Calibri" w:eastAsia="Calibri" w:hAnsi="Calibri" w:cs="Calibri"/>
          <w:lang w:val="en-GB"/>
        </w:rPr>
      </w:pPr>
      <w:r w:rsidRPr="242E41C0">
        <w:rPr>
          <w:rFonts w:asciiTheme="majorHAnsi" w:eastAsiaTheme="majorEastAsia" w:hAnsiTheme="majorHAnsi" w:cstheme="majorBidi"/>
          <w:sz w:val="26"/>
          <w:szCs w:val="26"/>
          <w:lang w:val="en-GB"/>
        </w:rPr>
        <w:t>Optional</w:t>
      </w:r>
      <w:r w:rsidRPr="242E41C0">
        <w:rPr>
          <w:rFonts w:ascii="Calibri" w:eastAsia="Calibri" w:hAnsi="Calibri" w:cs="Calibri"/>
          <w:lang w:val="en-GB"/>
        </w:rPr>
        <w:t>:</w:t>
      </w:r>
    </w:p>
    <w:p w14:paraId="561C89AF" w14:textId="78326847" w:rsidR="00F33952" w:rsidRPr="00EF2828" w:rsidRDefault="00D91493" w:rsidP="00F33952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 xml:space="preserve">Decorate the </w:t>
      </w:r>
      <w:r w:rsidR="00F33952" w:rsidRPr="242E41C0">
        <w:rPr>
          <w:rFonts w:ascii="Calibri" w:eastAsia="Calibri" w:hAnsi="Calibri" w:cs="Calibri"/>
          <w:lang w:val="en-GB"/>
        </w:rPr>
        <w:t>card.</w:t>
      </w:r>
    </w:p>
    <w:p w14:paraId="5E4515B6" w14:textId="7466B076" w:rsidR="00D91493" w:rsidRDefault="00D91493" w:rsidP="242E41C0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lang w:val="en-GB"/>
        </w:rPr>
      </w:pPr>
      <w:r w:rsidRPr="242E41C0">
        <w:rPr>
          <w:rFonts w:ascii="Calibri" w:eastAsia="Calibri" w:hAnsi="Calibri" w:cs="Calibri"/>
          <w:lang w:val="en-GB"/>
        </w:rPr>
        <w:t>Stick a piece of paper to the back of the card.</w:t>
      </w:r>
    </w:p>
    <w:p w14:paraId="743CC9EA" w14:textId="4766BD36" w:rsidR="242E41C0" w:rsidRDefault="242E41C0" w:rsidP="242E41C0"/>
    <w:sectPr w:rsidR="242E41C0">
      <w:headerReference w:type="default" r:id="rId11"/>
      <w:footerReference w:type="default" r:id="rId12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59120C" w14:textId="77777777" w:rsidR="000154B9" w:rsidRDefault="000154B9" w:rsidP="00AB0AB4">
      <w:pPr>
        <w:spacing w:after="0" w:line="240" w:lineRule="auto"/>
      </w:pPr>
      <w:r>
        <w:separator/>
      </w:r>
    </w:p>
  </w:endnote>
  <w:endnote w:type="continuationSeparator" w:id="0">
    <w:p w14:paraId="5558054B" w14:textId="77777777" w:rsidR="000154B9" w:rsidRDefault="000154B9" w:rsidP="00AB0A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0F647" w14:textId="1D599CE1" w:rsidR="00AB0AB4" w:rsidRDefault="00AB0AB4" w:rsidP="00AB0AB4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1CD9C34" wp14:editId="47EE2A71">
          <wp:simplePos x="0" y="0"/>
          <wp:positionH relativeFrom="column">
            <wp:posOffset>-81280</wp:posOffset>
          </wp:positionH>
          <wp:positionV relativeFrom="paragraph">
            <wp:posOffset>-45085</wp:posOffset>
          </wp:positionV>
          <wp:extent cx="1249680" cy="395605"/>
          <wp:effectExtent l="0" t="0" r="7620" b="4445"/>
          <wp:wrapTight wrapText="bothSides">
            <wp:wrapPolygon edited="0">
              <wp:start x="0" y="0"/>
              <wp:lineTo x="0" y="20803"/>
              <wp:lineTo x="21402" y="20803"/>
              <wp:lineTo x="21402" y="0"/>
              <wp:lineTo x="0" y="0"/>
            </wp:wrapPolygon>
          </wp:wrapTight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9680" cy="3956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  <w:t>WMG Outreach Team</w:t>
    </w:r>
  </w:p>
  <w:p w14:paraId="0124F4BD" w14:textId="2CC8DB26" w:rsidR="00AB0AB4" w:rsidRDefault="00AB0AB4" w:rsidP="00AB0AB4">
    <w:pPr>
      <w:pStyle w:val="Footer"/>
    </w:pPr>
    <w:r>
      <w:tab/>
    </w:r>
    <w:r>
      <w:tab/>
      <w:t>Paper Engineering - Christmas Resource Box</w:t>
    </w:r>
  </w:p>
  <w:p w14:paraId="51CFD802" w14:textId="77777777" w:rsidR="00AB0AB4" w:rsidRDefault="00AB0A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ADA8B" w14:textId="77777777" w:rsidR="000154B9" w:rsidRDefault="000154B9" w:rsidP="00AB0AB4">
      <w:pPr>
        <w:spacing w:after="0" w:line="240" w:lineRule="auto"/>
      </w:pPr>
      <w:r>
        <w:separator/>
      </w:r>
    </w:p>
  </w:footnote>
  <w:footnote w:type="continuationSeparator" w:id="0">
    <w:p w14:paraId="3FDF069E" w14:textId="77777777" w:rsidR="000154B9" w:rsidRDefault="000154B9" w:rsidP="00AB0A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AFB76" w14:textId="36EAE806" w:rsidR="00AB0AB4" w:rsidRDefault="00B74045">
    <w:pPr>
      <w:pStyle w:val="Header"/>
    </w:pPr>
    <w:r>
      <w:tab/>
    </w:r>
    <w:r>
      <w:tab/>
    </w:r>
    <w:r>
      <w:rPr>
        <w:noProof/>
      </w:rPr>
      <w:drawing>
        <wp:inline distT="0" distB="0" distL="0" distR="0" wp14:anchorId="12F294CF" wp14:editId="7F437AA6">
          <wp:extent cx="1357499" cy="396000"/>
          <wp:effectExtent l="0" t="0" r="0" b="4445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7499" cy="39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AF8CC3"/>
    <w:multiLevelType w:val="hybridMultilevel"/>
    <w:tmpl w:val="CCBE3932"/>
    <w:lvl w:ilvl="0" w:tplc="7DC46FBC">
      <w:start w:val="8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5E80124">
      <w:start w:val="1"/>
      <w:numFmt w:val="lowerLetter"/>
      <w:lvlText w:val="%2."/>
      <w:lvlJc w:val="left"/>
      <w:pPr>
        <w:ind w:left="1440" w:hanging="360"/>
      </w:pPr>
    </w:lvl>
    <w:lvl w:ilvl="2" w:tplc="3362BFB8">
      <w:start w:val="1"/>
      <w:numFmt w:val="lowerRoman"/>
      <w:lvlText w:val="%3."/>
      <w:lvlJc w:val="right"/>
      <w:pPr>
        <w:ind w:left="2160" w:hanging="180"/>
      </w:pPr>
    </w:lvl>
    <w:lvl w:ilvl="3" w:tplc="B1A20002">
      <w:start w:val="1"/>
      <w:numFmt w:val="decimal"/>
      <w:lvlText w:val="%4."/>
      <w:lvlJc w:val="left"/>
      <w:pPr>
        <w:ind w:left="2880" w:hanging="360"/>
      </w:pPr>
    </w:lvl>
    <w:lvl w:ilvl="4" w:tplc="B83EA54E">
      <w:start w:val="1"/>
      <w:numFmt w:val="lowerLetter"/>
      <w:lvlText w:val="%5."/>
      <w:lvlJc w:val="left"/>
      <w:pPr>
        <w:ind w:left="3600" w:hanging="360"/>
      </w:pPr>
    </w:lvl>
    <w:lvl w:ilvl="5" w:tplc="54B4E992">
      <w:start w:val="1"/>
      <w:numFmt w:val="lowerRoman"/>
      <w:lvlText w:val="%6."/>
      <w:lvlJc w:val="right"/>
      <w:pPr>
        <w:ind w:left="4320" w:hanging="180"/>
      </w:pPr>
    </w:lvl>
    <w:lvl w:ilvl="6" w:tplc="45426980">
      <w:start w:val="1"/>
      <w:numFmt w:val="decimal"/>
      <w:lvlText w:val="%7."/>
      <w:lvlJc w:val="left"/>
      <w:pPr>
        <w:ind w:left="5040" w:hanging="360"/>
      </w:pPr>
    </w:lvl>
    <w:lvl w:ilvl="7" w:tplc="D778B8C0">
      <w:start w:val="1"/>
      <w:numFmt w:val="lowerLetter"/>
      <w:lvlText w:val="%8."/>
      <w:lvlJc w:val="left"/>
      <w:pPr>
        <w:ind w:left="5760" w:hanging="360"/>
      </w:pPr>
    </w:lvl>
    <w:lvl w:ilvl="8" w:tplc="254E80D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875D94"/>
    <w:multiLevelType w:val="hybridMultilevel"/>
    <w:tmpl w:val="6D7804F2"/>
    <w:lvl w:ilvl="0" w:tplc="37B455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DA9F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92A2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8050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AC86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36C6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04ED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1879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3C98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B8946"/>
    <w:multiLevelType w:val="hybridMultilevel"/>
    <w:tmpl w:val="F4A4F7AC"/>
    <w:lvl w:ilvl="0" w:tplc="3A961216">
      <w:start w:val="1"/>
      <w:numFmt w:val="decimal"/>
      <w:lvlText w:val="%1."/>
      <w:lvlJc w:val="left"/>
      <w:pPr>
        <w:ind w:left="720" w:hanging="360"/>
      </w:pPr>
    </w:lvl>
    <w:lvl w:ilvl="1" w:tplc="4C2E107A">
      <w:start w:val="1"/>
      <w:numFmt w:val="lowerLetter"/>
      <w:lvlText w:val="%2."/>
      <w:lvlJc w:val="left"/>
      <w:pPr>
        <w:ind w:left="1440" w:hanging="360"/>
      </w:pPr>
    </w:lvl>
    <w:lvl w:ilvl="2" w:tplc="920653D6">
      <w:start w:val="1"/>
      <w:numFmt w:val="lowerRoman"/>
      <w:lvlText w:val="%3."/>
      <w:lvlJc w:val="right"/>
      <w:pPr>
        <w:ind w:left="2160" w:hanging="180"/>
      </w:pPr>
    </w:lvl>
    <w:lvl w:ilvl="3" w:tplc="B5D8B476">
      <w:start w:val="1"/>
      <w:numFmt w:val="decimal"/>
      <w:lvlText w:val="%4."/>
      <w:lvlJc w:val="left"/>
      <w:pPr>
        <w:ind w:left="2880" w:hanging="360"/>
      </w:pPr>
    </w:lvl>
    <w:lvl w:ilvl="4" w:tplc="831AE1CC">
      <w:start w:val="1"/>
      <w:numFmt w:val="lowerLetter"/>
      <w:lvlText w:val="%5."/>
      <w:lvlJc w:val="left"/>
      <w:pPr>
        <w:ind w:left="3600" w:hanging="360"/>
      </w:pPr>
    </w:lvl>
    <w:lvl w:ilvl="5" w:tplc="E87457F6">
      <w:start w:val="1"/>
      <w:numFmt w:val="lowerRoman"/>
      <w:lvlText w:val="%6."/>
      <w:lvlJc w:val="right"/>
      <w:pPr>
        <w:ind w:left="4320" w:hanging="180"/>
      </w:pPr>
    </w:lvl>
    <w:lvl w:ilvl="6" w:tplc="0C94009A">
      <w:start w:val="1"/>
      <w:numFmt w:val="decimal"/>
      <w:lvlText w:val="%7."/>
      <w:lvlJc w:val="left"/>
      <w:pPr>
        <w:ind w:left="5040" w:hanging="360"/>
      </w:pPr>
    </w:lvl>
    <w:lvl w:ilvl="7" w:tplc="88B88F5C">
      <w:start w:val="1"/>
      <w:numFmt w:val="lowerLetter"/>
      <w:lvlText w:val="%8."/>
      <w:lvlJc w:val="left"/>
      <w:pPr>
        <w:ind w:left="5760" w:hanging="360"/>
      </w:pPr>
    </w:lvl>
    <w:lvl w:ilvl="8" w:tplc="569892B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D70B69"/>
    <w:multiLevelType w:val="hybridMultilevel"/>
    <w:tmpl w:val="8BB2C098"/>
    <w:lvl w:ilvl="0" w:tplc="05B08BC4">
      <w:start w:val="1"/>
      <w:numFmt w:val="decimal"/>
      <w:lvlText w:val="%1."/>
      <w:lvlJc w:val="left"/>
      <w:pPr>
        <w:ind w:left="720" w:hanging="360"/>
      </w:pPr>
    </w:lvl>
    <w:lvl w:ilvl="1" w:tplc="458ED98C">
      <w:start w:val="1"/>
      <w:numFmt w:val="lowerLetter"/>
      <w:lvlText w:val="%2."/>
      <w:lvlJc w:val="left"/>
      <w:pPr>
        <w:ind w:left="1440" w:hanging="360"/>
      </w:pPr>
    </w:lvl>
    <w:lvl w:ilvl="2" w:tplc="93709AF6">
      <w:start w:val="1"/>
      <w:numFmt w:val="lowerRoman"/>
      <w:lvlText w:val="%3."/>
      <w:lvlJc w:val="right"/>
      <w:pPr>
        <w:ind w:left="2160" w:hanging="180"/>
      </w:pPr>
    </w:lvl>
    <w:lvl w:ilvl="3" w:tplc="3E6E6E52">
      <w:start w:val="1"/>
      <w:numFmt w:val="decimal"/>
      <w:lvlText w:val="%4."/>
      <w:lvlJc w:val="left"/>
      <w:pPr>
        <w:ind w:left="2880" w:hanging="360"/>
      </w:pPr>
    </w:lvl>
    <w:lvl w:ilvl="4" w:tplc="D87E0B2C">
      <w:start w:val="1"/>
      <w:numFmt w:val="lowerLetter"/>
      <w:lvlText w:val="%5."/>
      <w:lvlJc w:val="left"/>
      <w:pPr>
        <w:ind w:left="3600" w:hanging="360"/>
      </w:pPr>
    </w:lvl>
    <w:lvl w:ilvl="5" w:tplc="143A4662">
      <w:start w:val="1"/>
      <w:numFmt w:val="lowerRoman"/>
      <w:lvlText w:val="%6."/>
      <w:lvlJc w:val="right"/>
      <w:pPr>
        <w:ind w:left="4320" w:hanging="180"/>
      </w:pPr>
    </w:lvl>
    <w:lvl w:ilvl="6" w:tplc="80C21BA2">
      <w:start w:val="1"/>
      <w:numFmt w:val="decimal"/>
      <w:lvlText w:val="%7."/>
      <w:lvlJc w:val="left"/>
      <w:pPr>
        <w:ind w:left="5040" w:hanging="360"/>
      </w:pPr>
    </w:lvl>
    <w:lvl w:ilvl="7" w:tplc="59B87404">
      <w:start w:val="1"/>
      <w:numFmt w:val="lowerLetter"/>
      <w:lvlText w:val="%8."/>
      <w:lvlJc w:val="left"/>
      <w:pPr>
        <w:ind w:left="5760" w:hanging="360"/>
      </w:pPr>
    </w:lvl>
    <w:lvl w:ilvl="8" w:tplc="17D6ACE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3604E5"/>
    <w:multiLevelType w:val="hybridMultilevel"/>
    <w:tmpl w:val="773CDBC0"/>
    <w:lvl w:ilvl="0" w:tplc="E3AE3C54">
      <w:start w:val="1"/>
      <w:numFmt w:val="decimal"/>
      <w:lvlText w:val="%1."/>
      <w:lvlJc w:val="left"/>
      <w:pPr>
        <w:ind w:left="720" w:hanging="360"/>
      </w:pPr>
    </w:lvl>
    <w:lvl w:ilvl="1" w:tplc="E5D4ACBA">
      <w:start w:val="1"/>
      <w:numFmt w:val="lowerLetter"/>
      <w:lvlText w:val="%2."/>
      <w:lvlJc w:val="left"/>
      <w:pPr>
        <w:ind w:left="1440" w:hanging="360"/>
      </w:pPr>
    </w:lvl>
    <w:lvl w:ilvl="2" w:tplc="0186B246">
      <w:start w:val="1"/>
      <w:numFmt w:val="lowerRoman"/>
      <w:lvlText w:val="%3."/>
      <w:lvlJc w:val="right"/>
      <w:pPr>
        <w:ind w:left="2160" w:hanging="180"/>
      </w:pPr>
    </w:lvl>
    <w:lvl w:ilvl="3" w:tplc="9B0A6BB8">
      <w:start w:val="1"/>
      <w:numFmt w:val="decimal"/>
      <w:lvlText w:val="%4."/>
      <w:lvlJc w:val="left"/>
      <w:pPr>
        <w:ind w:left="2880" w:hanging="360"/>
      </w:pPr>
    </w:lvl>
    <w:lvl w:ilvl="4" w:tplc="E7987710">
      <w:start w:val="1"/>
      <w:numFmt w:val="lowerLetter"/>
      <w:lvlText w:val="%5."/>
      <w:lvlJc w:val="left"/>
      <w:pPr>
        <w:ind w:left="3600" w:hanging="360"/>
      </w:pPr>
    </w:lvl>
    <w:lvl w:ilvl="5" w:tplc="2AC2B60A">
      <w:start w:val="1"/>
      <w:numFmt w:val="lowerRoman"/>
      <w:lvlText w:val="%6."/>
      <w:lvlJc w:val="right"/>
      <w:pPr>
        <w:ind w:left="4320" w:hanging="180"/>
      </w:pPr>
    </w:lvl>
    <w:lvl w:ilvl="6" w:tplc="33E403C4">
      <w:start w:val="1"/>
      <w:numFmt w:val="decimal"/>
      <w:lvlText w:val="%7."/>
      <w:lvlJc w:val="left"/>
      <w:pPr>
        <w:ind w:left="5040" w:hanging="360"/>
      </w:pPr>
    </w:lvl>
    <w:lvl w:ilvl="7" w:tplc="BA98D7D0">
      <w:start w:val="1"/>
      <w:numFmt w:val="lowerLetter"/>
      <w:lvlText w:val="%8."/>
      <w:lvlJc w:val="left"/>
      <w:pPr>
        <w:ind w:left="5760" w:hanging="360"/>
      </w:pPr>
    </w:lvl>
    <w:lvl w:ilvl="8" w:tplc="FA36923E">
      <w:start w:val="1"/>
      <w:numFmt w:val="lowerRoman"/>
      <w:lvlText w:val="%9."/>
      <w:lvlJc w:val="right"/>
      <w:pPr>
        <w:ind w:left="6480" w:hanging="180"/>
      </w:pPr>
    </w:lvl>
  </w:abstractNum>
  <w:num w:numId="1" w16cid:durableId="951211442">
    <w:abstractNumId w:val="0"/>
  </w:num>
  <w:num w:numId="2" w16cid:durableId="474107785">
    <w:abstractNumId w:val="1"/>
  </w:num>
  <w:num w:numId="3" w16cid:durableId="1706640978">
    <w:abstractNumId w:val="4"/>
  </w:num>
  <w:num w:numId="4" w16cid:durableId="1598711711">
    <w:abstractNumId w:val="3"/>
  </w:num>
  <w:num w:numId="5" w16cid:durableId="5892404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tbQ0MzU3NjA1NTdX0lEKTi0uzszPAykwrgUAEVxSsSwAAAA="/>
  </w:docVars>
  <w:rsids>
    <w:rsidRoot w:val="6907E161"/>
    <w:rsid w:val="000154B9"/>
    <w:rsid w:val="000A4E0E"/>
    <w:rsid w:val="001F0174"/>
    <w:rsid w:val="002379F1"/>
    <w:rsid w:val="002F5568"/>
    <w:rsid w:val="003869EB"/>
    <w:rsid w:val="004D1EEB"/>
    <w:rsid w:val="00637295"/>
    <w:rsid w:val="00654173"/>
    <w:rsid w:val="006A52A7"/>
    <w:rsid w:val="00742FC4"/>
    <w:rsid w:val="007E42E6"/>
    <w:rsid w:val="00A05FCB"/>
    <w:rsid w:val="00AB0AB4"/>
    <w:rsid w:val="00B21ADA"/>
    <w:rsid w:val="00B22E19"/>
    <w:rsid w:val="00B74045"/>
    <w:rsid w:val="00BA0E4A"/>
    <w:rsid w:val="00CF7F9C"/>
    <w:rsid w:val="00D236FC"/>
    <w:rsid w:val="00D91493"/>
    <w:rsid w:val="00DE332C"/>
    <w:rsid w:val="00E37920"/>
    <w:rsid w:val="00EF2828"/>
    <w:rsid w:val="00F33952"/>
    <w:rsid w:val="0971AE72"/>
    <w:rsid w:val="0BFC9A88"/>
    <w:rsid w:val="0DC8C758"/>
    <w:rsid w:val="1063A6E0"/>
    <w:rsid w:val="13326EAC"/>
    <w:rsid w:val="13792C03"/>
    <w:rsid w:val="15B3A05C"/>
    <w:rsid w:val="15E45F73"/>
    <w:rsid w:val="242E41C0"/>
    <w:rsid w:val="2CF76242"/>
    <w:rsid w:val="34413E5C"/>
    <w:rsid w:val="349A7567"/>
    <w:rsid w:val="3F178C38"/>
    <w:rsid w:val="3F9B6E3D"/>
    <w:rsid w:val="42342F61"/>
    <w:rsid w:val="47C8B34D"/>
    <w:rsid w:val="4BDD19B4"/>
    <w:rsid w:val="4D5636FE"/>
    <w:rsid w:val="54048DF6"/>
    <w:rsid w:val="5BB7620A"/>
    <w:rsid w:val="5C06ADFC"/>
    <w:rsid w:val="5CD035F4"/>
    <w:rsid w:val="5E032D5F"/>
    <w:rsid w:val="66B41F00"/>
    <w:rsid w:val="66B8B901"/>
    <w:rsid w:val="6907E161"/>
    <w:rsid w:val="6A3392B9"/>
    <w:rsid w:val="6B257866"/>
    <w:rsid w:val="6BBC4AFD"/>
    <w:rsid w:val="6F5C600E"/>
    <w:rsid w:val="708FBC20"/>
    <w:rsid w:val="722B8C81"/>
    <w:rsid w:val="73C75CE2"/>
    <w:rsid w:val="75632D43"/>
    <w:rsid w:val="784051A7"/>
    <w:rsid w:val="78DD1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7E161"/>
  <w15:chartTrackingRefBased/>
  <w15:docId w15:val="{EB79EA9E-7A56-4788-825F-8A8B59462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B0A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0AB4"/>
  </w:style>
  <w:style w:type="paragraph" w:styleId="Footer">
    <w:name w:val="footer"/>
    <w:basedOn w:val="Normal"/>
    <w:link w:val="FooterChar"/>
    <w:uiPriority w:val="99"/>
    <w:unhideWhenUsed/>
    <w:rsid w:val="00AB0A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0A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8BF2393C4EA04AB7F96C5D4020735B" ma:contentTypeVersion="12" ma:contentTypeDescription="Create a new document." ma:contentTypeScope="" ma:versionID="96592e1b26134857141fbde36ff5500f">
  <xsd:schema xmlns:xsd="http://www.w3.org/2001/XMLSchema" xmlns:xs="http://www.w3.org/2001/XMLSchema" xmlns:p="http://schemas.microsoft.com/office/2006/metadata/properties" xmlns:ns2="2457cae1-bbb3-49df-91d0-3eeeba63d323" xmlns:ns3="ef19808f-d5e4-40cd-93fa-31b8700ee2cf" targetNamespace="http://schemas.microsoft.com/office/2006/metadata/properties" ma:root="true" ma:fieldsID="23975682b79d6dfe1bf14b10107ea6e7" ns2:_="" ns3:_="">
    <xsd:import namespace="2457cae1-bbb3-49df-91d0-3eeeba63d323"/>
    <xsd:import namespace="ef19808f-d5e4-40cd-93fa-31b8700ee2cf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7cae1-bbb3-49df-91d0-3eeeba63d323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955cd427-a42c-44c8-816a-2405638e27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19808f-d5e4-40cd-93fa-31b8700ee2c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1dadff95-d047-4219-9519-431208d379a0}" ma:internalName="TaxCatchAll" ma:showField="CatchAllData" ma:web="ef19808f-d5e4-40cd-93fa-31b8700ee2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457cae1-bbb3-49df-91d0-3eeeba63d323">
      <Terms xmlns="http://schemas.microsoft.com/office/infopath/2007/PartnerControls"/>
    </lcf76f155ced4ddcb4097134ff3c332f>
    <TaxCatchAll xmlns="ef19808f-d5e4-40cd-93fa-31b8700ee2cf" xsi:nil="true"/>
  </documentManagement>
</p:properties>
</file>

<file path=customXml/itemProps1.xml><?xml version="1.0" encoding="utf-8"?>
<ds:datastoreItem xmlns:ds="http://schemas.openxmlformats.org/officeDocument/2006/customXml" ds:itemID="{DCCB97B4-8E3D-4D1B-8BFB-0704734102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053717-65C8-4786-B4E3-4FDAB622F9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57cae1-bbb3-49df-91d0-3eeeba63d323"/>
    <ds:schemaRef ds:uri="ef19808f-d5e4-40cd-93fa-31b8700ee2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7FCFCF-6380-454B-963C-41DD374ACD9E}">
  <ds:schemaRefs>
    <ds:schemaRef ds:uri="http://schemas.microsoft.com/office/2006/metadata/properties"/>
    <ds:schemaRef ds:uri="http://schemas.microsoft.com/office/infopath/2007/PartnerControls"/>
    <ds:schemaRef ds:uri="2457cae1-bbb3-49df-91d0-3eeeba63d323"/>
    <ds:schemaRef ds:uri="ef19808f-d5e4-40cd-93fa-31b8700ee2c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PERTAN, JOANNE (PGT)</dc:creator>
  <cp:keywords/>
  <dc:description/>
  <cp:lastModifiedBy>Cannon, Caroline</cp:lastModifiedBy>
  <cp:revision>4</cp:revision>
  <cp:lastPrinted>2023-11-24T10:21:00Z</cp:lastPrinted>
  <dcterms:created xsi:type="dcterms:W3CDTF">2023-11-23T23:14:00Z</dcterms:created>
  <dcterms:modified xsi:type="dcterms:W3CDTF">2023-11-24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8BF2393C4EA04AB7F96C5D4020735B</vt:lpwstr>
  </property>
  <property fmtid="{D5CDD505-2E9C-101B-9397-08002B2CF9AE}" pid="3" name="MediaServiceImageTags">
    <vt:lpwstr/>
  </property>
</Properties>
</file>